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 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of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ey were stubborn, rebellious, and always rejected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ried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God had sent them. The act of murdering the Messiah was far worse than what the Jews did, who lived long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inging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o take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similar way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a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lacked spiritual discernment. How would you express</w:t>
      </w:r>
      <w:r>
        <w:t xml:space="preserve"> </w:t>
      </w:r>
      <w:r>
        <w:rPr>
          <w:bCs/>
          <w:b/>
        </w:rPr>
        <w:t xml:space="preserve">Do you understand what you are reading?</w:t>
      </w:r>
      <w:r>
        <w:t xml:space="preserve"> </w:t>
      </w:r>
      <w:r>
        <w:t xml:space="preserve">as a question asking if you understand the meaning of your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 reason that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a different location, he preached the gospel to those living there. How would you express</w:t>
      </w:r>
      <w:r>
        <w:t xml:space="preserve"> </w:t>
      </w:r>
      <w:r>
        <w:rPr>
          <w:bCs/>
          <w:b/>
        </w:rPr>
        <w:t xml:space="preserve">There Philip continued to tell people about Jesus</w:t>
      </w:r>
      <w:r>
        <w:t xml:space="preserve"> </w:t>
      </w:r>
      <w:r>
        <w:t xml:space="preserve">to mean Philip continued to preach in the place the Spi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the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in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ey continually rejected the Holy Spirit, rejected God, and killed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ho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in the church community. (45-11, 45-12)</w:t>
      </w:r>
    </w:p>
    <w:br/>
    <w:p>
      <w:pPr>
        <w:pStyle w:val="BodyText"/>
      </w:pPr>
      <w:r>
        <w:t xml:space="preserve">Joy: The Ethiopian was very happy that he believed in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d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and defend the gospel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th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to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00Z</dcterms:created>
  <dcterms:modified xsi:type="dcterms:W3CDTF">2023-06-0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